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France</w:t>
      </w:r>
      <w:r>
        <w:t xml:space="preserve"> </w:t>
      </w:r>
      <w:r>
        <w:t xml:space="preserve">Paris</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Laboratory Technician position at [Company Name] in France Paris. As a dedicated and detail-oriented professional with a strong background in laboratory science, I am eager to contribute my technical expertise, passion for scientific inquiry, and commitment to excellence in a dynamic environment like that of Paris. This opportunity aligns perfectly with my career goals, as I am particularly drawn to the innovative spirit of research institutions and laboratories in France Paris, where cutting-edge technology and meticulous processes define the standard of work.</w:t>
      </w:r>
    </w:p>
    <w:p>
      <w:pPr>
        <w:pStyle w:val="BodyText"/>
      </w:pPr>
      <w:r>
        <w:t xml:space="preserve">My academic foundation in [Your Degree, e.g., Bachelor’s/Master’s in Biology, Chemistry, or a related field] from [Your University] has equipped me with a robust understanding of laboratory methodologies, data analysis, and safety protocols. Over the past [X years], I have honed my skills as a Laboratory Technician at [Previous Employer or Institution], where I was responsible for conducting experiments, maintaining equipment, and ensuring compliance with stringent quality standards. This experience has not only sharpened my technical abilities but also instilled in me a deep appreciation for the precision and collaboration required in laboratory settings.</w:t>
      </w:r>
    </w:p>
    <w:p>
      <w:pPr>
        <w:pStyle w:val="BodyText"/>
      </w:pPr>
      <w:r>
        <w:t xml:space="preserve">What excites me most about the Laboratory Technician role in France Paris is the opportunity to work within a culture that values scientific advancement and innovation. France, particularly Paris, is renowned for its world-class research institutions such as the Pasteur Institute, Institut Curie, and École Normale Supérieure. These organizations are at the forefront of breakthroughs in biotechnology, pharmaceuticals, and environmental science—fields that resonate with my professional interests. I am especially intrigued by the possibility of contributing to projects that align with France’s national priorities in sustainability and healthcare innovation.</w:t>
      </w:r>
    </w:p>
    <w:p>
      <w:pPr>
        <w:pStyle w:val="BodyText"/>
      </w:pPr>
      <w:r>
        <w:t xml:space="preserve">In my previous role, I consistently demonstrated my ability to manage complex laboratory workflows while maintaining a high level of accuracy and efficiency. For example, I developed a standardized protocol for [specific task, e.g., "cell culture maintenance"], which reduced errors by 20% and improved overall productivity. Additionally, I collaborated with cross-functional teams to design experiments that addressed critical research questions, such as [example project]. These experiences have taught me the importance of adaptability, communication, and a proactive approach to problem-solving—qualities I believe are essential for success in a Laboratory Technician role.</w:t>
      </w:r>
    </w:p>
    <w:p>
      <w:pPr>
        <w:pStyle w:val="BodyText"/>
      </w:pPr>
      <w:r>
        <w:t xml:space="preserve">As a candidate with fluency in English and proficiency in French (as demonstrated by my [mention language certification, e.g., DELF B2 or C1]), I am confident in my ability to integrate seamlessly into the professional and cultural environment of France Paris. I have a strong understanding of local regulations, including health and safety standards, which are critical for maintaining the integrity of laboratory operations. Furthermore, my familiarity with French scientific terminology and protocols would enable me to contribute immediately without requiring extensive onboarding.</w:t>
      </w:r>
    </w:p>
    <w:p>
      <w:pPr>
        <w:pStyle w:val="BodyText"/>
      </w:pPr>
      <w:r>
        <w:t xml:space="preserve">What sets me apart is my unwavering dedication to excellence and my ability to thrive in fast-paced, detail-oriented environments. I take pride in staying updated on the latest advancements in laboratory technology, such as [specific tools or techniques, e.g., "next-generation sequencing" or "high-performance liquid chromatography"]. This commitment ensures that I can support your team with the most current methodologies and best practices.</w:t>
      </w:r>
    </w:p>
    <w:p>
      <w:pPr>
        <w:pStyle w:val="BodyText"/>
      </w:pPr>
      <w:r>
        <w:t xml:space="preserve">I am particularly drawn to this opportunity because of [Company Name]’s reputation for fostering a collaborative and inclusive work culture. I am eager to contribute my skills in [specific areas, e.g., "experimental design," "data collection," or "equipment calibration"] while learning from the expertise of your team. In France Paris, where innovation and tradition coexist, I believe I can play a meaningful role in advancing scientific discovery.</w:t>
      </w:r>
    </w:p>
    <w:p>
      <w:pPr>
        <w:pStyle w:val="BodyText"/>
      </w:pPr>
      <w:r>
        <w:t xml:space="preserve">Thank you for considering my application. I would be thrilled to discuss how my background, skills, and enthusiasm align with the needs of your laboratory team. Please feel free to contact me at [Your Phone Number] or [Your Email Address] at your earliest convenience. I look forward to the possibility of contributing to the success of [Company Name] and being part of the vibrant scientific community in France Paris.</w:t>
      </w:r>
    </w:p>
    <w:p>
      <w:pPr>
        <w:pStyle w:val="BodyText"/>
      </w:pPr>
      <w:r>
        <w:t xml:space="preserve">Sincerely,</w:t>
      </w:r>
      <w:r>
        <w:br/>
      </w:r>
      <w:r>
        <w:rPr>
          <w:bCs/>
          <w:b/>
        </w:rP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 in France Paris</dc:title>
  <dc:creator/>
  <dc:language>en</dc:language>
  <cp:keywords/>
  <dcterms:created xsi:type="dcterms:W3CDTF">2026-07-21T00:34:21Z</dcterms:created>
  <dcterms:modified xsi:type="dcterms:W3CDTF">2026-07-21T00:34:21Z</dcterms:modified>
</cp:coreProperties>
</file>

<file path=docProps/custom.xml><?xml version="1.0" encoding="utf-8"?>
<Properties xmlns="http://schemas.openxmlformats.org/officeDocument/2006/custom-properties" xmlns:vt="http://schemas.openxmlformats.org/officeDocument/2006/docPropsVTypes"/>
</file>